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E2753" w14:textId="77777777" w:rsidR="00A70C29" w:rsidRDefault="00A70C29" w:rsidP="00314398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0E70810A" w14:textId="232B7D2F" w:rsidR="001435F3" w:rsidRPr="00C95F6D" w:rsidRDefault="00FF6990" w:rsidP="00314398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noProof/>
          <w:sz w:val="20"/>
          <w:szCs w:val="20"/>
          <w:lang w:val="en-PH" w:eastAsia="en-PH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0A9957" wp14:editId="55070124">
                <wp:simplePos x="0" y="0"/>
                <wp:positionH relativeFrom="column">
                  <wp:posOffset>-819150</wp:posOffset>
                </wp:positionH>
                <wp:positionV relativeFrom="paragraph">
                  <wp:posOffset>-1166495</wp:posOffset>
                </wp:positionV>
                <wp:extent cx="1971040" cy="11725275"/>
                <wp:effectExtent l="0" t="0" r="10160" b="47625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040" cy="11725275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  <a:gs pos="50000">
                              <a:schemeClr val="accent5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5">
                                <a:lumMod val="60000"/>
                                <a:lumOff val="40000"/>
                              </a:schemeClr>
                            </a:gs>
                          </a:gsLst>
                          <a:lin ang="18900000" scaled="1"/>
                        </a:gradFill>
                        <a:ln w="12700"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5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6E80601B" w14:textId="267823B3" w:rsidR="005324AB" w:rsidRPr="00C91FE8" w:rsidRDefault="005324AB" w:rsidP="005324AB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val="en-PH" w:eastAsia="en-PH"/>
                              </w:rPr>
                              <w:drawing>
                                <wp:inline distT="0" distB="0" distL="0" distR="0" wp14:anchorId="66B451F1" wp14:editId="2EB87972">
                                  <wp:extent cx="1618146" cy="790575"/>
                                  <wp:effectExtent l="19050" t="0" r="1104" b="0"/>
                                  <wp:docPr id="3" name="Picture 2" descr="F:\1523160_798891763460705_1334198768_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F:\1523160_798891763460705_1334198768_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28519" cy="79564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A0E74">
                              <w:rPr>
                                <w:b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XECUT</w:t>
                            </w:r>
                            <w:r w:rsidR="001435F3">
                              <w:rPr>
                                <w:b/>
                              </w:rPr>
                              <w:t>IVE BOARD MEMBERS A.Y. 20</w:t>
                            </w:r>
                            <w:r w:rsidR="00314398">
                              <w:rPr>
                                <w:b/>
                              </w:rPr>
                              <w:t>20</w:t>
                            </w:r>
                            <w:r w:rsidR="001435F3">
                              <w:rPr>
                                <w:b/>
                              </w:rPr>
                              <w:t>-202</w:t>
                            </w:r>
                            <w:r w:rsidR="00314398">
                              <w:rPr>
                                <w:b/>
                              </w:rPr>
                              <w:t>1</w:t>
                            </w:r>
                          </w:p>
                          <w:p w14:paraId="4DF3EB56" w14:textId="5E7D4A8F" w:rsidR="005324AB" w:rsidRDefault="00314398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Kristine Joy Baldovizo</w:t>
                            </w:r>
                          </w:p>
                          <w:p w14:paraId="2198221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 w:rsidRPr="003A0E74">
                              <w:rPr>
                                <w:i/>
                              </w:rPr>
                              <w:t>President</w:t>
                            </w:r>
                          </w:p>
                          <w:p w14:paraId="646018F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55AA319D" w14:textId="52607D12" w:rsidR="001435F3" w:rsidRDefault="00314398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ae Adrianne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Dalmacio</w:t>
                            </w:r>
                            <w:proofErr w:type="spellEnd"/>
                          </w:p>
                          <w:p w14:paraId="7D3E403A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xecutive Vice-President</w:t>
                            </w:r>
                          </w:p>
                          <w:p w14:paraId="5832FC5C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386174C2" w14:textId="3248434D" w:rsidR="00314398" w:rsidRDefault="00314398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314398">
                              <w:rPr>
                                <w:b/>
                              </w:rPr>
                              <w:t xml:space="preserve"> Kristine </w:t>
                            </w:r>
                            <w:proofErr w:type="spellStart"/>
                            <w:r w:rsidRPr="00314398">
                              <w:rPr>
                                <w:b/>
                              </w:rPr>
                              <w:t>Casaños</w:t>
                            </w:r>
                            <w:proofErr w:type="spellEnd"/>
                          </w:p>
                          <w:p w14:paraId="53E6C286" w14:textId="5ED54FC0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xecutive Board Secretary</w:t>
                            </w:r>
                          </w:p>
                          <w:p w14:paraId="56C169DE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695F0D9" w14:textId="53645B73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 w:rsidRPr="00C361D1">
                              <w:rPr>
                                <w:b/>
                              </w:rPr>
                              <w:t>Jaswyn</w:t>
                            </w:r>
                            <w:proofErr w:type="spellEnd"/>
                            <w:r w:rsidRPr="00C361D1">
                              <w:rPr>
                                <w:b/>
                              </w:rPr>
                              <w:t xml:space="preserve"> Jade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Dacalos</w:t>
                            </w:r>
                            <w:proofErr w:type="spellEnd"/>
                          </w:p>
                          <w:p w14:paraId="13084056" w14:textId="2513E070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Internal Affairs Officer</w:t>
                            </w:r>
                          </w:p>
                          <w:p w14:paraId="3E98D1D9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AAB8D07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Michelle Delos Reyes</w:t>
                            </w:r>
                          </w:p>
                          <w:p w14:paraId="1DC21874" w14:textId="59FAEEE4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External Affairs Officer</w:t>
                            </w:r>
                          </w:p>
                          <w:p w14:paraId="3A30D00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7DA8F3EE" w14:textId="08AFB6D1" w:rsidR="005324AB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Jerald Vincent Agustin</w:t>
                            </w:r>
                          </w:p>
                          <w:p w14:paraId="55A2E06E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tudent Relations and Legality Officer</w:t>
                            </w:r>
                          </w:p>
                          <w:p w14:paraId="6488B63F" w14:textId="77777777" w:rsidR="005324AB" w:rsidRDefault="005324AB" w:rsidP="005324AB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</w:p>
                          <w:p w14:paraId="3EFBB2B6" w14:textId="7F6504D2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 xml:space="preserve">Lalaine Ann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Lagr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 w:rsidRPr="00C361D1">
                              <w:rPr>
                                <w:b/>
                              </w:rPr>
                              <w:t>sola</w:t>
                            </w:r>
                            <w:proofErr w:type="spellEnd"/>
                          </w:p>
                          <w:p w14:paraId="6DFD1F2C" w14:textId="60552F12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Budget and Finance Officer</w:t>
                            </w:r>
                          </w:p>
                          <w:p w14:paraId="22A1D1E6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34FE2239" w14:textId="77777777" w:rsidR="005324AB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ary Joy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Arcega</w:t>
                            </w:r>
                            <w:proofErr w:type="spellEnd"/>
                          </w:p>
                          <w:p w14:paraId="1473AAFE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Audit Officer</w:t>
                            </w:r>
                          </w:p>
                          <w:p w14:paraId="34739449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03F67E37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Jerome Chester Gay</w:t>
                            </w:r>
                          </w:p>
                          <w:p w14:paraId="69E38F69" w14:textId="5567A374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Public Affairs Officer</w:t>
                            </w:r>
                          </w:p>
                          <w:p w14:paraId="5A019FB0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61C178A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 xml:space="preserve">Melissa Joy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Ramilo</w:t>
                            </w:r>
                            <w:proofErr w:type="spellEnd"/>
                          </w:p>
                          <w:p w14:paraId="48867B9B" w14:textId="3AEECC30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Research and Development Officer</w:t>
                            </w:r>
                          </w:p>
                          <w:p w14:paraId="6A40B5F5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7F917F6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proofErr w:type="spellStart"/>
                            <w:r w:rsidRPr="00C361D1">
                              <w:rPr>
                                <w:b/>
                              </w:rPr>
                              <w:t>Jummel</w:t>
                            </w:r>
                            <w:proofErr w:type="spellEnd"/>
                            <w:r w:rsidRPr="00C361D1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Balantac</w:t>
                            </w:r>
                            <w:proofErr w:type="spellEnd"/>
                          </w:p>
                          <w:p w14:paraId="19B206F5" w14:textId="070C2521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Fund Raising and Collection Activity Officer</w:t>
                            </w:r>
                          </w:p>
                          <w:p w14:paraId="5DC197A7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7033F6DA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Jo Abigail Maria Morales</w:t>
                            </w:r>
                          </w:p>
                          <w:p w14:paraId="4E2687A6" w14:textId="0EFF38D5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Assistant Officer for Budget and Finance</w:t>
                            </w:r>
                          </w:p>
                          <w:p w14:paraId="372EDBC6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</w:p>
                          <w:p w14:paraId="4F715DAD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Lianne De La Rosa</w:t>
                            </w:r>
                          </w:p>
                          <w:p w14:paraId="17C592E8" w14:textId="7E138F6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Assistant Officer for Auditing </w:t>
                            </w:r>
                          </w:p>
                          <w:p w14:paraId="11A19A90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4CD87BDF" w14:textId="77777777" w:rsidR="00C361D1" w:rsidRDefault="00C361D1" w:rsidP="00C361D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>Nico Suarez</w:t>
                            </w:r>
                          </w:p>
                          <w:p w14:paraId="19389202" w14:textId="48BBCE45" w:rsidR="005324AB" w:rsidRDefault="00C361D1" w:rsidP="00C361D1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3</w:t>
                            </w:r>
                            <w:r w:rsidRPr="00C361D1">
                              <w:rPr>
                                <w:i/>
                                <w:vertAlign w:val="superscript"/>
                              </w:rPr>
                              <w:t>rd</w:t>
                            </w:r>
                            <w:r w:rsidR="005324AB">
                              <w:rPr>
                                <w:i/>
                              </w:rPr>
                              <w:t xml:space="preserve"> Yr. Staff Representative</w:t>
                            </w:r>
                          </w:p>
                          <w:p w14:paraId="2A460782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38371742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 w:rsidRPr="00C361D1">
                              <w:rPr>
                                <w:b/>
                              </w:rPr>
                              <w:t xml:space="preserve">Icey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Caxandra</w:t>
                            </w:r>
                            <w:proofErr w:type="spellEnd"/>
                            <w:r w:rsidRPr="00C361D1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Pr="00C361D1">
                              <w:rPr>
                                <w:b/>
                              </w:rPr>
                              <w:t>Quiseo</w:t>
                            </w:r>
                            <w:proofErr w:type="spellEnd"/>
                          </w:p>
                          <w:p w14:paraId="5B400FA3" w14:textId="625D8152" w:rsidR="005324AB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2</w:t>
                            </w:r>
                            <w:r w:rsidRPr="001435F3">
                              <w:rPr>
                                <w:i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r w:rsidR="005324AB">
                              <w:rPr>
                                <w:i/>
                              </w:rPr>
                              <w:t xml:space="preserve">Yr. Staff Representative </w:t>
                            </w:r>
                          </w:p>
                          <w:p w14:paraId="43A4C751" w14:textId="74DAAA93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2BD4969E" w14:textId="7E9FBD2E" w:rsidR="00C361D1" w:rsidRDefault="00323014" w:rsidP="00C361D1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Marcelino Emmanuel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amisa</w:t>
                            </w:r>
                            <w:proofErr w:type="spellEnd"/>
                          </w:p>
                          <w:p w14:paraId="15A2E865" w14:textId="65C289A0" w:rsidR="00C361D1" w:rsidRDefault="00C361D1" w:rsidP="00C361D1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1</w:t>
                            </w:r>
                            <w:r w:rsidRPr="00C361D1">
                              <w:rPr>
                                <w:i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i/>
                              </w:rPr>
                              <w:t xml:space="preserve"> Yr. Staff Representative </w:t>
                            </w:r>
                          </w:p>
                          <w:p w14:paraId="03CEB3CE" w14:textId="77777777" w:rsidR="00C361D1" w:rsidRDefault="00C361D1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237F45DF" w14:textId="77777777" w:rsidR="001435F3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64A82E83" w14:textId="77777777" w:rsidR="001435F3" w:rsidRDefault="001435F3" w:rsidP="005324AB">
                            <w:pPr>
                              <w:spacing w:after="0" w:line="240" w:lineRule="auto"/>
                              <w:jc w:val="center"/>
                              <w:rPr>
                                <w:i/>
                              </w:rPr>
                            </w:pPr>
                          </w:p>
                          <w:p w14:paraId="230D41C4" w14:textId="77777777" w:rsidR="005324AB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</w:p>
                          <w:p w14:paraId="4EA0BE70" w14:textId="77777777" w:rsidR="005324AB" w:rsidRPr="00BD6BAD" w:rsidRDefault="005324AB" w:rsidP="005324AB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sz w:val="28"/>
                                <w:szCs w:val="25"/>
                              </w:rPr>
                            </w:pPr>
                            <w:r w:rsidRPr="00BD6BAD">
                              <w:rPr>
                                <w:b/>
                                <w:sz w:val="24"/>
                              </w:rPr>
                              <w:t>“A Manager’s Excellence through his Dedication, Motivation and Commitment.</w:t>
                            </w:r>
                            <w:r w:rsidRPr="00BD6BAD">
                              <w:rPr>
                                <w:b/>
                                <w:sz w:val="28"/>
                                <w:szCs w:val="25"/>
                              </w:rPr>
                              <w:t>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0A995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64.5pt;margin-top:-91.85pt;width:155.2pt;height:923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" fillcolor="#92cddc [1944]" strokecolor="#92cddc [1944]" strokeweight="1pt">
                <v:fill color2="#daeef3 [664]" angle="135" focus="50%" type="gradient"/>
                <v:shadow on="t" color="#205867 [1608]" opacity=".5" offset="1pt"/>
                <v:textbox>
                  <w:txbxContent>
                    <w:p w14:paraId="6E80601B" w14:textId="267823B3" w:rsidR="005324AB" w:rsidRPr="00C91FE8" w:rsidRDefault="005324AB" w:rsidP="005324AB">
                      <w:pPr>
                        <w:jc w:val="center"/>
                      </w:pPr>
                      <w:r>
                        <w:rPr>
                          <w:noProof/>
                          <w:lang w:val="en-PH" w:eastAsia="en-PH"/>
                        </w:rPr>
                        <w:drawing>
                          <wp:inline distT="0" distB="0" distL="0" distR="0" wp14:anchorId="66B451F1" wp14:editId="2EB87972">
                            <wp:extent cx="1618146" cy="790575"/>
                            <wp:effectExtent l="19050" t="0" r="1104" b="0"/>
                            <wp:docPr id="3" name="Picture 2" descr="F:\1523160_798891763460705_1334198768_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F:\1523160_798891763460705_1334198768_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28519" cy="79564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3A0E74">
                        <w:rPr>
                          <w:b/>
                        </w:rPr>
                        <w:t>E</w:t>
                      </w:r>
                      <w:r>
                        <w:rPr>
                          <w:b/>
                        </w:rPr>
                        <w:t>XECUT</w:t>
                      </w:r>
                      <w:r w:rsidR="001435F3">
                        <w:rPr>
                          <w:b/>
                        </w:rPr>
                        <w:t>IVE BOARD MEMBERS A.Y. 20</w:t>
                      </w:r>
                      <w:r w:rsidR="00314398">
                        <w:rPr>
                          <w:b/>
                        </w:rPr>
                        <w:t>20</w:t>
                      </w:r>
                      <w:r w:rsidR="001435F3">
                        <w:rPr>
                          <w:b/>
                        </w:rPr>
                        <w:t>-202</w:t>
                      </w:r>
                      <w:r w:rsidR="00314398">
                        <w:rPr>
                          <w:b/>
                        </w:rPr>
                        <w:t>1</w:t>
                      </w:r>
                    </w:p>
                    <w:p w14:paraId="4DF3EB56" w14:textId="5E7D4A8F" w:rsidR="005324AB" w:rsidRDefault="00314398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Kristine Joy Baldovizo</w:t>
                      </w:r>
                    </w:p>
                    <w:p w14:paraId="2198221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 w:rsidRPr="003A0E74">
                        <w:rPr>
                          <w:i/>
                        </w:rPr>
                        <w:t>President</w:t>
                      </w:r>
                    </w:p>
                    <w:p w14:paraId="646018F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55AA319D" w14:textId="52607D12" w:rsidR="001435F3" w:rsidRDefault="00314398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Mae Adrianne </w:t>
                      </w:r>
                      <w:proofErr w:type="spellStart"/>
                      <w:r>
                        <w:rPr>
                          <w:b/>
                        </w:rPr>
                        <w:t>Dalmacio</w:t>
                      </w:r>
                      <w:proofErr w:type="spellEnd"/>
                    </w:p>
                    <w:p w14:paraId="7D3E403A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xecutive Vice-President</w:t>
                      </w:r>
                    </w:p>
                    <w:p w14:paraId="5832FC5C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386174C2" w14:textId="3248434D" w:rsidR="00314398" w:rsidRDefault="00314398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314398">
                        <w:rPr>
                          <w:b/>
                        </w:rPr>
                        <w:t xml:space="preserve"> Kristine </w:t>
                      </w:r>
                      <w:proofErr w:type="spellStart"/>
                      <w:r w:rsidRPr="00314398">
                        <w:rPr>
                          <w:b/>
                        </w:rPr>
                        <w:t>Casaños</w:t>
                      </w:r>
                      <w:proofErr w:type="spellEnd"/>
                    </w:p>
                    <w:p w14:paraId="53E6C286" w14:textId="5ED54FC0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xecutive Board Secretary</w:t>
                      </w:r>
                    </w:p>
                    <w:p w14:paraId="56C169DE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0695F0D9" w14:textId="53645B73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proofErr w:type="spellStart"/>
                      <w:r w:rsidRPr="00C361D1">
                        <w:rPr>
                          <w:b/>
                        </w:rPr>
                        <w:t>Jaswyn</w:t>
                      </w:r>
                      <w:proofErr w:type="spellEnd"/>
                      <w:r w:rsidRPr="00C361D1">
                        <w:rPr>
                          <w:b/>
                        </w:rPr>
                        <w:t xml:space="preserve"> Jade </w:t>
                      </w:r>
                      <w:proofErr w:type="spellStart"/>
                      <w:r w:rsidRPr="00C361D1">
                        <w:rPr>
                          <w:b/>
                        </w:rPr>
                        <w:t>Dacalos</w:t>
                      </w:r>
                      <w:proofErr w:type="spellEnd"/>
                    </w:p>
                    <w:p w14:paraId="13084056" w14:textId="2513E070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Internal Affairs Officer</w:t>
                      </w:r>
                    </w:p>
                    <w:p w14:paraId="3E98D1D9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0AAB8D07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Michelle Delos Reyes</w:t>
                      </w:r>
                    </w:p>
                    <w:p w14:paraId="1DC21874" w14:textId="59FAEEE4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External Affairs Officer</w:t>
                      </w:r>
                    </w:p>
                    <w:p w14:paraId="3A30D00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7DA8F3EE" w14:textId="08AFB6D1" w:rsidR="005324AB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Jerald Vincent Agustin</w:t>
                      </w:r>
                    </w:p>
                    <w:p w14:paraId="55A2E06E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tudent Relations and Legality Officer</w:t>
                      </w:r>
                    </w:p>
                    <w:p w14:paraId="6488B63F" w14:textId="77777777" w:rsidR="005324AB" w:rsidRDefault="005324AB" w:rsidP="005324AB">
                      <w:pPr>
                        <w:spacing w:after="0" w:line="240" w:lineRule="auto"/>
                        <w:rPr>
                          <w:i/>
                        </w:rPr>
                      </w:pPr>
                    </w:p>
                    <w:p w14:paraId="3EFBB2B6" w14:textId="7F6504D2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 xml:space="preserve">Lalaine Ann </w:t>
                      </w:r>
                      <w:proofErr w:type="spellStart"/>
                      <w:r w:rsidRPr="00C361D1">
                        <w:rPr>
                          <w:b/>
                        </w:rPr>
                        <w:t>Lagr</w:t>
                      </w:r>
                      <w:r>
                        <w:rPr>
                          <w:b/>
                        </w:rPr>
                        <w:t>i</w:t>
                      </w:r>
                      <w:r w:rsidRPr="00C361D1">
                        <w:rPr>
                          <w:b/>
                        </w:rPr>
                        <w:t>sola</w:t>
                      </w:r>
                      <w:proofErr w:type="spellEnd"/>
                    </w:p>
                    <w:p w14:paraId="6DFD1F2C" w14:textId="60552F12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Budget and Finance Officer</w:t>
                      </w:r>
                    </w:p>
                    <w:p w14:paraId="22A1D1E6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34FE2239" w14:textId="77777777" w:rsidR="005324AB" w:rsidRDefault="001435F3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Mary Joy </w:t>
                      </w:r>
                      <w:proofErr w:type="spellStart"/>
                      <w:r>
                        <w:rPr>
                          <w:b/>
                        </w:rPr>
                        <w:t>Arcega</w:t>
                      </w:r>
                      <w:proofErr w:type="spellEnd"/>
                    </w:p>
                    <w:p w14:paraId="1473AAFE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Audit Officer</w:t>
                      </w:r>
                    </w:p>
                    <w:p w14:paraId="34739449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03F67E37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Jerome Chester Gay</w:t>
                      </w:r>
                    </w:p>
                    <w:p w14:paraId="69E38F69" w14:textId="5567A374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Public Affairs Officer</w:t>
                      </w:r>
                    </w:p>
                    <w:p w14:paraId="5A019FB0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761C178A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 xml:space="preserve">Melissa Joy </w:t>
                      </w:r>
                      <w:proofErr w:type="spellStart"/>
                      <w:r w:rsidRPr="00C361D1">
                        <w:rPr>
                          <w:b/>
                        </w:rPr>
                        <w:t>Ramilo</w:t>
                      </w:r>
                      <w:proofErr w:type="spellEnd"/>
                    </w:p>
                    <w:p w14:paraId="48867B9B" w14:textId="3AEECC30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Research and Development Officer</w:t>
                      </w:r>
                    </w:p>
                    <w:p w14:paraId="6A40B5F5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77F917F6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proofErr w:type="spellStart"/>
                      <w:r w:rsidRPr="00C361D1">
                        <w:rPr>
                          <w:b/>
                        </w:rPr>
                        <w:t>Jummel</w:t>
                      </w:r>
                      <w:proofErr w:type="spellEnd"/>
                      <w:r w:rsidRPr="00C361D1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C361D1">
                        <w:rPr>
                          <w:b/>
                        </w:rPr>
                        <w:t>Balantac</w:t>
                      </w:r>
                      <w:proofErr w:type="spellEnd"/>
                    </w:p>
                    <w:p w14:paraId="19B206F5" w14:textId="070C2521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Fund Raising and Collection Activity Officer</w:t>
                      </w:r>
                    </w:p>
                    <w:p w14:paraId="5DC197A7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7033F6DA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Jo Abigail Maria Morales</w:t>
                      </w:r>
                    </w:p>
                    <w:p w14:paraId="4E2687A6" w14:textId="0EFF38D5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Assistant Officer for Budget and Finance</w:t>
                      </w:r>
                    </w:p>
                    <w:p w14:paraId="372EDBC6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</w:p>
                    <w:p w14:paraId="4F715DAD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Lianne De La Rosa</w:t>
                      </w:r>
                    </w:p>
                    <w:p w14:paraId="17C592E8" w14:textId="7E138F6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Assistant Officer for Auditing </w:t>
                      </w:r>
                    </w:p>
                    <w:p w14:paraId="11A19A90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4CD87BDF" w14:textId="77777777" w:rsidR="00C361D1" w:rsidRDefault="00C361D1" w:rsidP="00C361D1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>Nico Suarez</w:t>
                      </w:r>
                    </w:p>
                    <w:p w14:paraId="19389202" w14:textId="48BBCE45" w:rsidR="005324AB" w:rsidRDefault="00C361D1" w:rsidP="00C361D1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3</w:t>
                      </w:r>
                      <w:r w:rsidRPr="00C361D1">
                        <w:rPr>
                          <w:i/>
                          <w:vertAlign w:val="superscript"/>
                        </w:rPr>
                        <w:t>rd</w:t>
                      </w:r>
                      <w:r w:rsidR="005324AB">
                        <w:rPr>
                          <w:i/>
                        </w:rPr>
                        <w:t xml:space="preserve"> Yr. Staff Representative</w:t>
                      </w:r>
                    </w:p>
                    <w:p w14:paraId="2A460782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38371742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 w:rsidRPr="00C361D1">
                        <w:rPr>
                          <w:b/>
                        </w:rPr>
                        <w:t xml:space="preserve">Icey </w:t>
                      </w:r>
                      <w:proofErr w:type="spellStart"/>
                      <w:r w:rsidRPr="00C361D1">
                        <w:rPr>
                          <w:b/>
                        </w:rPr>
                        <w:t>Caxandra</w:t>
                      </w:r>
                      <w:proofErr w:type="spellEnd"/>
                      <w:r w:rsidRPr="00C361D1">
                        <w:rPr>
                          <w:b/>
                        </w:rPr>
                        <w:t xml:space="preserve"> </w:t>
                      </w:r>
                      <w:proofErr w:type="spellStart"/>
                      <w:r w:rsidRPr="00C361D1">
                        <w:rPr>
                          <w:b/>
                        </w:rPr>
                        <w:t>Quiseo</w:t>
                      </w:r>
                      <w:proofErr w:type="spellEnd"/>
                    </w:p>
                    <w:p w14:paraId="5B400FA3" w14:textId="625D8152" w:rsidR="005324AB" w:rsidRDefault="001435F3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2</w:t>
                      </w:r>
                      <w:r w:rsidRPr="001435F3">
                        <w:rPr>
                          <w:i/>
                          <w:vertAlign w:val="superscript"/>
                        </w:rPr>
                        <w:t>nd</w:t>
                      </w:r>
                      <w:r>
                        <w:rPr>
                          <w:i/>
                        </w:rPr>
                        <w:t xml:space="preserve"> </w:t>
                      </w:r>
                      <w:r w:rsidR="005324AB">
                        <w:rPr>
                          <w:i/>
                        </w:rPr>
                        <w:t xml:space="preserve">Yr. Staff Representative </w:t>
                      </w:r>
                    </w:p>
                    <w:p w14:paraId="43A4C751" w14:textId="74DAAA93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2BD4969E" w14:textId="7E9FBD2E" w:rsidR="00C361D1" w:rsidRDefault="00323014" w:rsidP="00C361D1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Marcelino Emmanuel </w:t>
                      </w:r>
                      <w:proofErr w:type="spellStart"/>
                      <w:r>
                        <w:rPr>
                          <w:b/>
                        </w:rPr>
                        <w:t>Pamisa</w:t>
                      </w:r>
                      <w:proofErr w:type="spellEnd"/>
                    </w:p>
                    <w:p w14:paraId="15A2E865" w14:textId="65C289A0" w:rsidR="00C361D1" w:rsidRDefault="00C361D1" w:rsidP="00C361D1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1</w:t>
                      </w:r>
                      <w:r w:rsidRPr="00C361D1">
                        <w:rPr>
                          <w:i/>
                          <w:vertAlign w:val="superscript"/>
                        </w:rPr>
                        <w:t>st</w:t>
                      </w:r>
                      <w:r>
                        <w:rPr>
                          <w:i/>
                        </w:rPr>
                        <w:t xml:space="preserve"> Yr. Staff Representative </w:t>
                      </w:r>
                    </w:p>
                    <w:p w14:paraId="03CEB3CE" w14:textId="77777777" w:rsidR="00C361D1" w:rsidRDefault="00C361D1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237F45DF" w14:textId="77777777" w:rsidR="001435F3" w:rsidRDefault="001435F3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64A82E83" w14:textId="77777777" w:rsidR="001435F3" w:rsidRDefault="001435F3" w:rsidP="005324AB">
                      <w:pPr>
                        <w:spacing w:after="0" w:line="240" w:lineRule="auto"/>
                        <w:jc w:val="center"/>
                        <w:rPr>
                          <w:i/>
                        </w:rPr>
                      </w:pPr>
                    </w:p>
                    <w:p w14:paraId="230D41C4" w14:textId="77777777" w:rsidR="005324AB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  <w:sz w:val="24"/>
                        </w:rPr>
                      </w:pPr>
                    </w:p>
                    <w:p w14:paraId="4EA0BE70" w14:textId="77777777" w:rsidR="005324AB" w:rsidRPr="00BD6BAD" w:rsidRDefault="005324AB" w:rsidP="005324AB">
                      <w:pPr>
                        <w:spacing w:after="0" w:line="240" w:lineRule="auto"/>
                        <w:jc w:val="center"/>
                        <w:rPr>
                          <w:b/>
                          <w:sz w:val="28"/>
                          <w:szCs w:val="25"/>
                        </w:rPr>
                      </w:pPr>
                      <w:r w:rsidRPr="00BD6BAD">
                        <w:rPr>
                          <w:b/>
                          <w:sz w:val="24"/>
                        </w:rPr>
                        <w:t>“A Manager’s Excellence through his Dedication, Motivation and Commitment.</w:t>
                      </w:r>
                      <w:r w:rsidRPr="00BD6BAD">
                        <w:rPr>
                          <w:b/>
                          <w:sz w:val="28"/>
                          <w:szCs w:val="25"/>
                        </w:rPr>
                        <w:t>”</w:t>
                      </w:r>
                    </w:p>
                  </w:txbxContent>
                </v:textbox>
              </v:shape>
            </w:pict>
          </mc:Fallback>
        </mc:AlternateContent>
      </w:r>
      <w:r w:rsidR="00E11757" w:rsidRPr="00C95F6D">
        <w:rPr>
          <w:rFonts w:ascii="Arial" w:hAnsi="Arial" w:cs="Arial"/>
          <w:color w:val="000000"/>
          <w:sz w:val="20"/>
          <w:szCs w:val="20"/>
        </w:rPr>
        <w:t>April 16</w:t>
      </w:r>
      <w:r w:rsidR="001435F3" w:rsidRPr="00C95F6D">
        <w:rPr>
          <w:rFonts w:ascii="Arial" w:hAnsi="Arial" w:cs="Arial"/>
          <w:color w:val="000000"/>
          <w:sz w:val="20"/>
          <w:szCs w:val="20"/>
        </w:rPr>
        <w:t>, 20</w:t>
      </w:r>
      <w:r w:rsidR="007361E9" w:rsidRPr="00C95F6D">
        <w:rPr>
          <w:rFonts w:ascii="Arial" w:hAnsi="Arial" w:cs="Arial"/>
          <w:color w:val="000000"/>
          <w:sz w:val="20"/>
          <w:szCs w:val="20"/>
        </w:rPr>
        <w:t>2</w:t>
      </w:r>
      <w:r w:rsidR="003F20D8" w:rsidRPr="00C95F6D">
        <w:rPr>
          <w:rFonts w:ascii="Arial" w:hAnsi="Arial" w:cs="Arial"/>
          <w:color w:val="000000"/>
          <w:sz w:val="20"/>
          <w:szCs w:val="20"/>
        </w:rPr>
        <w:t>1</w:t>
      </w:r>
    </w:p>
    <w:p w14:paraId="0D131D4D" w14:textId="2574299C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3157BD15" w14:textId="6AE46964" w:rsidR="001435F3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noProof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51FE1452" wp14:editId="494F974B">
            <wp:simplePos x="0" y="0"/>
            <wp:positionH relativeFrom="column">
              <wp:posOffset>1990725</wp:posOffset>
            </wp:positionH>
            <wp:positionV relativeFrom="paragraph">
              <wp:posOffset>7620</wp:posOffset>
            </wp:positionV>
            <wp:extent cx="942975" cy="352425"/>
            <wp:effectExtent l="0" t="0" r="9525" b="9525"/>
            <wp:wrapNone/>
            <wp:docPr id="12" name="Picture 12" descr="C:\Users\PUPQC\AppData\Local\Temp\163197542_2894922280788904_6635821619169169995_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:\Users\PUPQC\AppData\Local\Temp\163197542_2894922280788904_6635821619169169995_n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60" t="4080" r="30549" b="86249"/>
                    <a:stretch/>
                  </pic:blipFill>
                  <pic:spPr bwMode="auto">
                    <a:xfrm>
                      <a:off x="0" y="0"/>
                      <a:ext cx="9429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FDAB9E" w14:textId="18616174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7AD8FD5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>PROF. EDGARDO S. DELMO</w:t>
      </w:r>
    </w:p>
    <w:p w14:paraId="3873CA80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Branch Director</w:t>
      </w:r>
    </w:p>
    <w:p w14:paraId="4D2C6E76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Polytechnic University of the Philippines</w:t>
      </w:r>
    </w:p>
    <w:p w14:paraId="3C96762A" w14:textId="5992A484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Quezon City Branch</w:t>
      </w:r>
    </w:p>
    <w:p w14:paraId="7340062B" w14:textId="69BE3EA2" w:rsidR="001435F3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37CECC65" wp14:editId="2D415A77">
            <wp:simplePos x="0" y="0"/>
            <wp:positionH relativeFrom="column">
              <wp:posOffset>4210050</wp:posOffset>
            </wp:positionH>
            <wp:positionV relativeFrom="paragraph">
              <wp:posOffset>129540</wp:posOffset>
            </wp:positionV>
            <wp:extent cx="726440" cy="274320"/>
            <wp:effectExtent l="0" t="0" r="0" b="0"/>
            <wp:wrapNone/>
            <wp:docPr id="14" name="Picture 9" descr="gat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ta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644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5F3" w:rsidRPr="00C95F6D">
        <w:rPr>
          <w:rFonts w:ascii="Arial" w:hAnsi="Arial" w:cs="Arial"/>
          <w:color w:val="000000"/>
          <w:sz w:val="20"/>
          <w:szCs w:val="20"/>
        </w:rPr>
        <w:t>                               </w:t>
      </w:r>
    </w:p>
    <w:p w14:paraId="2C412F79" w14:textId="77777777" w:rsidR="00C95F6D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7A398273" w14:textId="04F3C9A2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="00E11757" w:rsidRPr="00C95F6D">
        <w:rPr>
          <w:rFonts w:ascii="Arial" w:hAnsi="Arial" w:cs="Arial"/>
          <w:b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color w:val="000000"/>
          <w:sz w:val="20"/>
          <w:szCs w:val="20"/>
        </w:rPr>
        <w:t>Thru:</w:t>
      </w:r>
      <w:r w:rsidRPr="00C95F6D">
        <w:rPr>
          <w:rFonts w:ascii="Arial" w:hAnsi="Arial" w:cs="Arial"/>
          <w:color w:val="000000"/>
          <w:sz w:val="20"/>
          <w:szCs w:val="20"/>
        </w:rPr>
        <w:t>      </w:t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>PROF. DORIS B. GATAN</w:t>
      </w:r>
    </w:p>
    <w:p w14:paraId="0B4E6619" w14:textId="4786ACD0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     </w:t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ab/>
      </w:r>
      <w:r w:rsidR="00E11757" w:rsidRPr="00C95F6D">
        <w:rPr>
          <w:rFonts w:ascii="Arial" w:hAnsi="Arial" w:cs="Arial"/>
          <w:color w:val="000000"/>
          <w:sz w:val="20"/>
          <w:szCs w:val="20"/>
        </w:rPr>
        <w:tab/>
      </w:r>
      <w:r w:rsidRPr="00C95F6D">
        <w:rPr>
          <w:rFonts w:ascii="Arial" w:hAnsi="Arial" w:cs="Arial"/>
          <w:color w:val="000000"/>
          <w:sz w:val="20"/>
          <w:szCs w:val="20"/>
        </w:rPr>
        <w:t xml:space="preserve"> Academic Head</w:t>
      </w:r>
    </w:p>
    <w:p w14:paraId="59AF8B59" w14:textId="777D929B" w:rsidR="001435F3" w:rsidRPr="00C95F6D" w:rsidRDefault="00C95F6D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C95F6D">
        <w:rPr>
          <w:rFonts w:ascii="Times New Roman" w:hAnsi="Times New Roman"/>
          <w:noProof/>
          <w:sz w:val="18"/>
          <w:szCs w:val="18"/>
        </w:rPr>
        <w:drawing>
          <wp:anchor distT="0" distB="0" distL="114300" distR="114300" simplePos="0" relativeHeight="251662336" behindDoc="1" locked="0" layoutInCell="1" allowOverlap="1" wp14:anchorId="3E42EB00" wp14:editId="3A56D086">
            <wp:simplePos x="0" y="0"/>
            <wp:positionH relativeFrom="column">
              <wp:posOffset>3829050</wp:posOffset>
            </wp:positionH>
            <wp:positionV relativeFrom="paragraph">
              <wp:posOffset>77470</wp:posOffset>
            </wp:positionV>
            <wp:extent cx="1725930" cy="295275"/>
            <wp:effectExtent l="0" t="0" r="7620" b="9525"/>
            <wp:wrapNone/>
            <wp:docPr id="10" name="Picture 3" descr="dem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m12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93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5F3"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    </w:t>
      </w:r>
    </w:p>
    <w:p w14:paraId="3E81AD00" w14:textId="2AA0D7A5" w:rsidR="000433E1" w:rsidRPr="00C95F6D" w:rsidRDefault="000433E1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0FD6A069" w14:textId="178AEBD9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     </w:t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ab/>
        <w:t xml:space="preserve">  </w:t>
      </w:r>
      <w:r w:rsidR="00E11757" w:rsidRPr="00C95F6D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Pr="00C95F6D">
        <w:rPr>
          <w:rFonts w:ascii="Arial" w:hAnsi="Arial" w:cs="Arial"/>
          <w:b/>
          <w:bCs/>
          <w:color w:val="000000"/>
          <w:sz w:val="20"/>
          <w:szCs w:val="20"/>
        </w:rPr>
        <w:t xml:space="preserve">  PROF. DEMELYN MONZON</w:t>
      </w:r>
    </w:p>
    <w:p w14:paraId="37D49398" w14:textId="27518F10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                                      </w:t>
      </w:r>
      <w:r w:rsidR="00E11757" w:rsidRPr="00C95F6D">
        <w:rPr>
          <w:rFonts w:ascii="Arial" w:hAnsi="Arial" w:cs="Arial"/>
          <w:color w:val="000000"/>
          <w:sz w:val="20"/>
          <w:szCs w:val="20"/>
        </w:rPr>
        <w:tab/>
        <w:t xml:space="preserve">    </w:t>
      </w:r>
      <w:r w:rsidRPr="00C95F6D">
        <w:rPr>
          <w:rFonts w:ascii="Arial" w:hAnsi="Arial" w:cs="Arial"/>
          <w:color w:val="000000"/>
          <w:sz w:val="20"/>
          <w:szCs w:val="20"/>
        </w:rPr>
        <w:t>  Head, Student Affairs and Services</w:t>
      </w:r>
    </w:p>
    <w:p w14:paraId="712EF194" w14:textId="77777777" w:rsidR="000433E1" w:rsidRPr="00C95F6D" w:rsidRDefault="000433E1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4558DECE" w14:textId="7CC627C2" w:rsidR="000433E1" w:rsidRPr="00C95F6D" w:rsidRDefault="000433E1" w:rsidP="00323014">
      <w:pPr>
        <w:spacing w:after="0" w:line="240" w:lineRule="auto"/>
        <w:jc w:val="both"/>
        <w:rPr>
          <w:rFonts w:ascii="Arial" w:hAnsi="Arial" w:cs="Arial"/>
          <w:color w:val="000000"/>
          <w:sz w:val="20"/>
          <w:szCs w:val="20"/>
        </w:rPr>
      </w:pPr>
    </w:p>
    <w:p w14:paraId="27C5B5C1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66DA6947" w14:textId="77777777" w:rsidR="001435F3" w:rsidRPr="00C95F6D" w:rsidRDefault="001435F3" w:rsidP="001435F3">
      <w:pPr>
        <w:tabs>
          <w:tab w:val="left" w:pos="2610"/>
        </w:tabs>
        <w:spacing w:after="0" w:line="240" w:lineRule="auto"/>
        <w:ind w:left="2610"/>
        <w:jc w:val="both"/>
        <w:rPr>
          <w:rFonts w:ascii="Arial" w:hAnsi="Arial" w:cs="Arial"/>
          <w:sz w:val="20"/>
          <w:szCs w:val="20"/>
        </w:rPr>
      </w:pPr>
    </w:p>
    <w:p w14:paraId="6405C386" w14:textId="77777777" w:rsidR="001435F3" w:rsidRPr="00C95F6D" w:rsidRDefault="001435F3" w:rsidP="005B23F2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Dear Sir/Madam:</w:t>
      </w:r>
    </w:p>
    <w:p w14:paraId="4C2AD9C0" w14:textId="77777777" w:rsidR="001435F3" w:rsidRPr="00C95F6D" w:rsidRDefault="001435F3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   </w:t>
      </w:r>
    </w:p>
    <w:p w14:paraId="22F06E13" w14:textId="77777777" w:rsidR="001435F3" w:rsidRPr="00C95F6D" w:rsidRDefault="001435F3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7CBB81C6" w14:textId="77777777" w:rsidR="001435F3" w:rsidRPr="00C95F6D" w:rsidRDefault="001435F3" w:rsidP="00A70C29">
      <w:pPr>
        <w:tabs>
          <w:tab w:val="left" w:pos="2610"/>
        </w:tabs>
        <w:spacing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>A day filled with grace and blessings!</w:t>
      </w:r>
    </w:p>
    <w:p w14:paraId="406E95F2" w14:textId="77777777" w:rsidR="001435F3" w:rsidRPr="00C95F6D" w:rsidRDefault="001435F3" w:rsidP="00A70C29">
      <w:pPr>
        <w:tabs>
          <w:tab w:val="left" w:pos="2610"/>
        </w:tabs>
        <w:spacing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C95F6D">
        <w:rPr>
          <w:rFonts w:ascii="Arial" w:hAnsi="Arial" w:cs="Arial"/>
          <w:b/>
          <w:color w:val="000000"/>
          <w:sz w:val="20"/>
          <w:szCs w:val="20"/>
        </w:rPr>
        <w:t>Community of Human Resource Students</w:t>
      </w:r>
      <w:r w:rsidRPr="00C95F6D">
        <w:rPr>
          <w:rFonts w:ascii="Arial" w:hAnsi="Arial" w:cs="Arial"/>
          <w:color w:val="000000"/>
          <w:sz w:val="20"/>
          <w:szCs w:val="20"/>
        </w:rPr>
        <w:t xml:space="preserve"> (CHRS) of PUP Quezon City Branch is the student organization of Bachelor of Science in Business Administration major in Human Resource Development Management of the University that aims standard leadership, </w:t>
      </w:r>
      <w:proofErr w:type="gramStart"/>
      <w:r w:rsidRPr="00C95F6D">
        <w:rPr>
          <w:rFonts w:ascii="Arial" w:hAnsi="Arial" w:cs="Arial"/>
          <w:color w:val="000000"/>
          <w:sz w:val="20"/>
          <w:szCs w:val="20"/>
        </w:rPr>
        <w:t>unity</w:t>
      </w:r>
      <w:proofErr w:type="gramEnd"/>
      <w:r w:rsidRPr="00C95F6D">
        <w:rPr>
          <w:rFonts w:ascii="Arial" w:hAnsi="Arial" w:cs="Arial"/>
          <w:color w:val="000000"/>
          <w:sz w:val="20"/>
          <w:szCs w:val="20"/>
        </w:rPr>
        <w:t xml:space="preserve"> and equity for the betterment of its co-students.</w:t>
      </w:r>
    </w:p>
    <w:p w14:paraId="6D7B390E" w14:textId="6B8EBFBD" w:rsidR="001435F3" w:rsidRPr="00C95F6D" w:rsidRDefault="001435F3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b/>
          <w:bCs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 xml:space="preserve">The Community of Human Resource Students (CHRS) will be holding </w:t>
      </w:r>
      <w:r w:rsidR="00892C03" w:rsidRPr="00C95F6D">
        <w:rPr>
          <w:rFonts w:ascii="Arial" w:hAnsi="Arial" w:cs="Arial"/>
          <w:color w:val="000000"/>
          <w:sz w:val="20"/>
          <w:szCs w:val="20"/>
        </w:rPr>
        <w:t xml:space="preserve">a </w:t>
      </w:r>
      <w:r w:rsidR="00292842">
        <w:rPr>
          <w:rFonts w:ascii="Arial" w:hAnsi="Arial" w:cs="Arial"/>
          <w:color w:val="000000"/>
          <w:sz w:val="20"/>
          <w:szCs w:val="20"/>
        </w:rPr>
        <w:t xml:space="preserve">Virtual Career Fair </w:t>
      </w:r>
      <w:r w:rsidR="00892C03" w:rsidRPr="00C95F6D">
        <w:rPr>
          <w:rFonts w:ascii="Arial" w:hAnsi="Arial" w:cs="Arial"/>
          <w:bCs/>
          <w:color w:val="000000"/>
          <w:sz w:val="20"/>
          <w:szCs w:val="20"/>
        </w:rPr>
        <w:t>title</w:t>
      </w:r>
      <w:r w:rsidR="000503EF" w:rsidRPr="00C95F6D">
        <w:rPr>
          <w:rFonts w:ascii="Arial" w:hAnsi="Arial" w:cs="Arial"/>
          <w:bCs/>
          <w:color w:val="000000"/>
          <w:sz w:val="20"/>
          <w:szCs w:val="20"/>
        </w:rPr>
        <w:t>d</w:t>
      </w:r>
      <w:r w:rsidR="00892C03"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C95F6D" w:rsidRPr="00C95F6D">
        <w:rPr>
          <w:rFonts w:ascii="Arial" w:hAnsi="Arial" w:cs="Arial"/>
          <w:b/>
          <w:bCs/>
          <w:color w:val="000000"/>
          <w:sz w:val="20"/>
          <w:szCs w:val="20"/>
        </w:rPr>
        <w:t>“</w:t>
      </w:r>
      <w:r w:rsidR="00292842" w:rsidRPr="00292842">
        <w:rPr>
          <w:rFonts w:ascii="Arial" w:hAnsi="Arial" w:cs="Arial"/>
          <w:b/>
          <w:bCs/>
          <w:color w:val="000000"/>
          <w:sz w:val="20"/>
          <w:szCs w:val="20"/>
        </w:rPr>
        <w:t>PUPQC VIRTUAL CAREER EXPO 2021: A Path in the New Normal</w:t>
      </w:r>
      <w:r w:rsidR="00892C03" w:rsidRPr="00C95F6D">
        <w:rPr>
          <w:rFonts w:ascii="Arial" w:hAnsi="Arial" w:cs="Arial"/>
          <w:b/>
          <w:bCs/>
          <w:color w:val="000000"/>
          <w:sz w:val="20"/>
          <w:szCs w:val="20"/>
        </w:rPr>
        <w:t>”</w:t>
      </w:r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C95F6D">
        <w:rPr>
          <w:rFonts w:ascii="Arial" w:hAnsi="Arial" w:cs="Arial"/>
          <w:color w:val="000000"/>
          <w:sz w:val="20"/>
          <w:szCs w:val="20"/>
        </w:rPr>
        <w:t xml:space="preserve">on </w:t>
      </w:r>
      <w:r w:rsidR="000B6841" w:rsidRPr="00C95F6D">
        <w:rPr>
          <w:rFonts w:ascii="Arial" w:hAnsi="Arial" w:cs="Arial"/>
          <w:b/>
          <w:color w:val="000000"/>
          <w:sz w:val="20"/>
          <w:szCs w:val="20"/>
        </w:rPr>
        <w:t>Ma</w:t>
      </w:r>
      <w:r w:rsidR="00C95F6D">
        <w:rPr>
          <w:rFonts w:ascii="Arial" w:hAnsi="Arial" w:cs="Arial"/>
          <w:b/>
          <w:color w:val="000000"/>
          <w:sz w:val="20"/>
          <w:szCs w:val="20"/>
        </w:rPr>
        <w:t>y</w:t>
      </w:r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292842">
        <w:rPr>
          <w:rFonts w:ascii="Arial" w:hAnsi="Arial" w:cs="Arial"/>
          <w:b/>
          <w:color w:val="000000"/>
          <w:sz w:val="20"/>
          <w:szCs w:val="20"/>
        </w:rPr>
        <w:t xml:space="preserve">24 and May 25, </w:t>
      </w:r>
      <w:proofErr w:type="gramStart"/>
      <w:r w:rsidR="00292842">
        <w:rPr>
          <w:rFonts w:ascii="Arial" w:hAnsi="Arial" w:cs="Arial"/>
          <w:b/>
          <w:color w:val="000000"/>
          <w:sz w:val="20"/>
          <w:szCs w:val="20"/>
        </w:rPr>
        <w:t>2021</w:t>
      </w:r>
      <w:proofErr w:type="gramEnd"/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C95F6D">
        <w:rPr>
          <w:rFonts w:ascii="Arial" w:hAnsi="Arial" w:cs="Arial"/>
          <w:b/>
          <w:color w:val="000000"/>
          <w:sz w:val="20"/>
          <w:szCs w:val="20"/>
        </w:rPr>
        <w:t xml:space="preserve">from </w:t>
      </w:r>
      <w:r w:rsidR="00292842">
        <w:rPr>
          <w:rFonts w:ascii="Arial" w:hAnsi="Arial" w:cs="Arial"/>
          <w:b/>
          <w:color w:val="000000"/>
          <w:sz w:val="20"/>
          <w:szCs w:val="20"/>
        </w:rPr>
        <w:t>8</w:t>
      </w:r>
      <w:r w:rsidRPr="00C95F6D">
        <w:rPr>
          <w:rFonts w:ascii="Arial" w:hAnsi="Arial" w:cs="Arial"/>
          <w:b/>
          <w:color w:val="000000"/>
          <w:sz w:val="20"/>
          <w:szCs w:val="20"/>
        </w:rPr>
        <w:t>:00</w:t>
      </w:r>
      <w:r w:rsidR="00C95F6D">
        <w:rPr>
          <w:rFonts w:ascii="Arial" w:hAnsi="Arial" w:cs="Arial"/>
          <w:b/>
          <w:color w:val="000000"/>
          <w:sz w:val="20"/>
          <w:szCs w:val="20"/>
        </w:rPr>
        <w:t xml:space="preserve"> a</w:t>
      </w:r>
      <w:r w:rsidRPr="00C95F6D">
        <w:rPr>
          <w:rFonts w:ascii="Arial" w:hAnsi="Arial" w:cs="Arial"/>
          <w:b/>
          <w:color w:val="000000"/>
          <w:sz w:val="20"/>
          <w:szCs w:val="20"/>
        </w:rPr>
        <w:t xml:space="preserve">m – </w:t>
      </w:r>
      <w:r w:rsidR="00292842">
        <w:rPr>
          <w:rFonts w:ascii="Arial" w:hAnsi="Arial" w:cs="Arial"/>
          <w:b/>
          <w:color w:val="000000"/>
          <w:sz w:val="20"/>
          <w:szCs w:val="20"/>
        </w:rPr>
        <w:t>5</w:t>
      </w:r>
      <w:r w:rsidRPr="00C95F6D">
        <w:rPr>
          <w:rFonts w:ascii="Arial" w:hAnsi="Arial" w:cs="Arial"/>
          <w:b/>
          <w:color w:val="000000"/>
          <w:sz w:val="20"/>
          <w:szCs w:val="20"/>
        </w:rPr>
        <w:t>:00</w:t>
      </w:r>
      <w:r w:rsidR="00C95F6D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C95F6D">
        <w:rPr>
          <w:rFonts w:ascii="Arial" w:hAnsi="Arial" w:cs="Arial"/>
          <w:b/>
          <w:color w:val="000000"/>
          <w:sz w:val="20"/>
          <w:szCs w:val="20"/>
        </w:rPr>
        <w:t>pm</w:t>
      </w:r>
      <w:r w:rsidRPr="00C95F6D">
        <w:rPr>
          <w:rFonts w:ascii="Arial" w:hAnsi="Arial" w:cs="Arial"/>
          <w:color w:val="000000"/>
          <w:sz w:val="20"/>
          <w:szCs w:val="20"/>
        </w:rPr>
        <w:t xml:space="preserve"> </w:t>
      </w:r>
      <w:r w:rsidR="000B6841" w:rsidRPr="00C95F6D">
        <w:rPr>
          <w:rFonts w:ascii="Arial" w:hAnsi="Arial" w:cs="Arial"/>
          <w:color w:val="000000"/>
          <w:sz w:val="20"/>
          <w:szCs w:val="20"/>
        </w:rPr>
        <w:t xml:space="preserve">via Zoom </w:t>
      </w:r>
      <w:r w:rsidR="00C95F6D">
        <w:rPr>
          <w:rFonts w:ascii="Arial" w:hAnsi="Arial" w:cs="Arial"/>
          <w:color w:val="000000"/>
          <w:sz w:val="20"/>
          <w:szCs w:val="20"/>
        </w:rPr>
        <w:t xml:space="preserve">Cloud </w:t>
      </w:r>
      <w:r w:rsidR="000B6841" w:rsidRPr="00C95F6D">
        <w:rPr>
          <w:rFonts w:ascii="Arial" w:hAnsi="Arial" w:cs="Arial"/>
          <w:color w:val="000000"/>
          <w:sz w:val="20"/>
          <w:szCs w:val="20"/>
        </w:rPr>
        <w:t>Meeting</w:t>
      </w:r>
      <w:r w:rsidR="00C95F6D">
        <w:rPr>
          <w:rFonts w:ascii="Arial" w:hAnsi="Arial" w:cs="Arial"/>
          <w:color w:val="000000"/>
          <w:sz w:val="20"/>
          <w:szCs w:val="20"/>
        </w:rPr>
        <w:t xml:space="preserve"> Room</w:t>
      </w:r>
    </w:p>
    <w:p w14:paraId="2B48CD9E" w14:textId="77777777" w:rsidR="001435F3" w:rsidRPr="00C95F6D" w:rsidRDefault="001435F3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color w:val="000000"/>
          <w:sz w:val="20"/>
          <w:szCs w:val="20"/>
        </w:rPr>
        <w:tab/>
      </w:r>
    </w:p>
    <w:p w14:paraId="4F197E82" w14:textId="02F0DC81" w:rsidR="000B6841" w:rsidRDefault="00C95F6D" w:rsidP="00A70C29">
      <w:pPr>
        <w:tabs>
          <w:tab w:val="left" w:pos="2610"/>
        </w:tabs>
        <w:spacing w:line="360" w:lineRule="auto"/>
        <w:ind w:left="261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e objectives of this event are as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follows;</w:t>
      </w:r>
      <w:proofErr w:type="gramEnd"/>
    </w:p>
    <w:p w14:paraId="6D47EBDF" w14:textId="77777777" w:rsidR="005B23F2" w:rsidRDefault="005B23F2" w:rsidP="00A70C29">
      <w:pPr>
        <w:tabs>
          <w:tab w:val="left" w:pos="2610"/>
        </w:tabs>
        <w:spacing w:line="360" w:lineRule="auto"/>
        <w:rPr>
          <w:rFonts w:ascii="Arial" w:hAnsi="Arial" w:cs="Arial"/>
          <w:color w:val="000000"/>
          <w:sz w:val="20"/>
          <w:szCs w:val="20"/>
        </w:rPr>
      </w:pPr>
    </w:p>
    <w:p w14:paraId="27F66308" w14:textId="77A19A79" w:rsidR="00292842" w:rsidRPr="00292842" w:rsidRDefault="00292842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ab/>
      </w:r>
      <w:r w:rsidRPr="00292842">
        <w:rPr>
          <w:rFonts w:ascii="Arial" w:hAnsi="Arial" w:cs="Arial"/>
          <w:color w:val="000000"/>
          <w:sz w:val="20"/>
          <w:szCs w:val="20"/>
        </w:rPr>
        <w:t xml:space="preserve">Through this virtual pre-employment orientation and career fair, we are responsive to </w:t>
      </w:r>
      <w:r w:rsidRPr="00292842">
        <w:rPr>
          <w:rFonts w:ascii="Arial" w:hAnsi="Arial" w:cs="Arial"/>
          <w:color w:val="000000"/>
          <w:sz w:val="20"/>
          <w:szCs w:val="20"/>
        </w:rPr>
        <w:t>strengthen the</w:t>
      </w:r>
      <w:r w:rsidRPr="00292842">
        <w:rPr>
          <w:rFonts w:ascii="Arial" w:hAnsi="Arial" w:cs="Arial"/>
          <w:color w:val="000000"/>
          <w:sz w:val="20"/>
          <w:szCs w:val="20"/>
        </w:rPr>
        <w:t xml:space="preserve"> 3rd &amp; 4th pillars of the PUP -Enabling and Productive Learning Environment &amp; Holistic </w:t>
      </w:r>
      <w:r w:rsidRPr="00292842">
        <w:rPr>
          <w:rFonts w:ascii="Arial" w:hAnsi="Arial" w:cs="Arial"/>
          <w:color w:val="000000"/>
          <w:sz w:val="20"/>
          <w:szCs w:val="20"/>
        </w:rPr>
        <w:t>Student Development</w:t>
      </w:r>
      <w:r w:rsidRPr="00292842">
        <w:rPr>
          <w:rFonts w:ascii="Arial" w:hAnsi="Arial" w:cs="Arial"/>
          <w:color w:val="000000"/>
          <w:sz w:val="20"/>
          <w:szCs w:val="20"/>
        </w:rPr>
        <w:t xml:space="preserve"> and Engagement respectively; specifically enable the participants to: </w:t>
      </w:r>
    </w:p>
    <w:p w14:paraId="0B76DA4A" w14:textId="77777777" w:rsidR="00A70C29" w:rsidRDefault="00292842" w:rsidP="00A70C29">
      <w:pPr>
        <w:pStyle w:val="ListParagraph"/>
        <w:numPr>
          <w:ilvl w:val="0"/>
          <w:numId w:val="3"/>
        </w:numPr>
        <w:tabs>
          <w:tab w:val="left" w:pos="2610"/>
        </w:tabs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A70C29">
        <w:rPr>
          <w:rFonts w:ascii="Arial" w:hAnsi="Arial" w:cs="Arial"/>
          <w:color w:val="000000"/>
          <w:sz w:val="20"/>
          <w:szCs w:val="20"/>
        </w:rPr>
        <w:t xml:space="preserve">To continuously provides holistic and responsive career services, and support system to all </w:t>
      </w:r>
      <w:r w:rsidRPr="00A70C29">
        <w:rPr>
          <w:rFonts w:ascii="Arial" w:hAnsi="Arial" w:cs="Arial"/>
          <w:color w:val="000000"/>
          <w:sz w:val="20"/>
          <w:szCs w:val="20"/>
        </w:rPr>
        <w:t>learners specifically</w:t>
      </w:r>
      <w:r w:rsidRPr="00A70C29">
        <w:rPr>
          <w:rFonts w:ascii="Arial" w:hAnsi="Arial" w:cs="Arial"/>
          <w:color w:val="000000"/>
          <w:sz w:val="20"/>
          <w:szCs w:val="20"/>
        </w:rPr>
        <w:t xml:space="preserve"> for the graduating </w:t>
      </w:r>
      <w:proofErr w:type="gramStart"/>
      <w:r w:rsidRPr="00A70C29">
        <w:rPr>
          <w:rFonts w:ascii="Arial" w:hAnsi="Arial" w:cs="Arial"/>
          <w:color w:val="000000"/>
          <w:sz w:val="20"/>
          <w:szCs w:val="20"/>
        </w:rPr>
        <w:t>students;</w:t>
      </w:r>
      <w:proofErr w:type="gramEnd"/>
      <w:r w:rsidRPr="00A70C29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833527A" w14:textId="77777777" w:rsidR="00A70C29" w:rsidRDefault="00292842" w:rsidP="00A70C29">
      <w:pPr>
        <w:pStyle w:val="ListParagraph"/>
        <w:numPr>
          <w:ilvl w:val="0"/>
          <w:numId w:val="3"/>
        </w:numPr>
        <w:tabs>
          <w:tab w:val="left" w:pos="2610"/>
        </w:tabs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A70C29">
        <w:rPr>
          <w:rFonts w:ascii="Arial" w:hAnsi="Arial" w:cs="Arial"/>
          <w:color w:val="000000"/>
          <w:sz w:val="20"/>
          <w:szCs w:val="20"/>
        </w:rPr>
        <w:t xml:space="preserve">Provide opportunity for graduating students, alumni and jobseekers to acquaint and familiarize with </w:t>
      </w:r>
      <w:r w:rsidRPr="00A70C29">
        <w:rPr>
          <w:rFonts w:ascii="Arial" w:hAnsi="Arial" w:cs="Arial"/>
          <w:color w:val="000000"/>
          <w:sz w:val="20"/>
          <w:szCs w:val="20"/>
        </w:rPr>
        <w:t>a wide</w:t>
      </w:r>
      <w:r w:rsidRPr="00A70C29">
        <w:rPr>
          <w:rFonts w:ascii="Arial" w:hAnsi="Arial" w:cs="Arial"/>
          <w:color w:val="000000"/>
          <w:sz w:val="20"/>
          <w:szCs w:val="20"/>
        </w:rPr>
        <w:t xml:space="preserve"> range of occupational opportunities in the new normal workplace </w:t>
      </w:r>
      <w:proofErr w:type="gramStart"/>
      <w:r w:rsidRPr="00A70C29">
        <w:rPr>
          <w:rFonts w:ascii="Arial" w:hAnsi="Arial" w:cs="Arial"/>
          <w:color w:val="000000"/>
          <w:sz w:val="20"/>
          <w:szCs w:val="20"/>
        </w:rPr>
        <w:t>setting;</w:t>
      </w:r>
      <w:proofErr w:type="gramEnd"/>
      <w:r w:rsidRPr="00A70C29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FEF21A8" w14:textId="77777777" w:rsidR="00A70C29" w:rsidRDefault="00292842" w:rsidP="00A70C29">
      <w:pPr>
        <w:pStyle w:val="ListParagraph"/>
        <w:numPr>
          <w:ilvl w:val="0"/>
          <w:numId w:val="3"/>
        </w:numPr>
        <w:tabs>
          <w:tab w:val="left" w:pos="2610"/>
        </w:tabs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A70C29">
        <w:rPr>
          <w:rFonts w:ascii="Arial" w:hAnsi="Arial" w:cs="Arial"/>
          <w:color w:val="000000"/>
          <w:sz w:val="20"/>
          <w:szCs w:val="20"/>
        </w:rPr>
        <w:t xml:space="preserve">Provide virtual venue for participating companies to formally introduce themselves to the </w:t>
      </w:r>
      <w:r w:rsidRPr="00A70C29">
        <w:rPr>
          <w:rFonts w:ascii="Arial" w:hAnsi="Arial" w:cs="Arial"/>
          <w:color w:val="000000"/>
          <w:sz w:val="20"/>
          <w:szCs w:val="20"/>
        </w:rPr>
        <w:t>participants and</w:t>
      </w:r>
      <w:r w:rsidRPr="00A70C29">
        <w:rPr>
          <w:rFonts w:ascii="Arial" w:hAnsi="Arial" w:cs="Arial"/>
          <w:color w:val="000000"/>
          <w:sz w:val="20"/>
          <w:szCs w:val="20"/>
        </w:rPr>
        <w:t xml:space="preserve"> likewise to give a positive experience for first time job seeker in an initial interview and </w:t>
      </w:r>
      <w:r w:rsidRPr="00A70C29">
        <w:rPr>
          <w:rFonts w:ascii="Arial" w:hAnsi="Arial" w:cs="Arial"/>
          <w:color w:val="000000"/>
          <w:sz w:val="20"/>
          <w:szCs w:val="20"/>
        </w:rPr>
        <w:t>screening; and</w:t>
      </w:r>
      <w:r w:rsidRPr="00A70C29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3D46723" w14:textId="36268CAA" w:rsidR="005B23F2" w:rsidRPr="00A70C29" w:rsidRDefault="00292842" w:rsidP="00A70C29">
      <w:pPr>
        <w:pStyle w:val="ListParagraph"/>
        <w:numPr>
          <w:ilvl w:val="0"/>
          <w:numId w:val="3"/>
        </w:numPr>
        <w:tabs>
          <w:tab w:val="left" w:pos="2610"/>
        </w:tabs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A70C29">
        <w:rPr>
          <w:rFonts w:ascii="Arial" w:hAnsi="Arial" w:cs="Arial"/>
          <w:color w:val="000000"/>
          <w:sz w:val="20"/>
          <w:szCs w:val="20"/>
        </w:rPr>
        <w:t xml:space="preserve">To contribute to the increase of employability rate of the graduating students and jobseekers </w:t>
      </w:r>
      <w:r w:rsidRPr="00A70C29">
        <w:rPr>
          <w:rFonts w:ascii="Arial" w:hAnsi="Arial" w:cs="Arial"/>
          <w:color w:val="000000"/>
          <w:sz w:val="20"/>
          <w:szCs w:val="20"/>
        </w:rPr>
        <w:t>both alumni</w:t>
      </w:r>
      <w:r w:rsidRPr="00A70C29">
        <w:rPr>
          <w:rFonts w:ascii="Arial" w:hAnsi="Arial" w:cs="Arial"/>
          <w:color w:val="000000"/>
          <w:sz w:val="20"/>
          <w:szCs w:val="20"/>
        </w:rPr>
        <w:t xml:space="preserve"> and residents of Quezon City.</w:t>
      </w:r>
    </w:p>
    <w:p w14:paraId="42FF0D5F" w14:textId="77777777" w:rsidR="005B23F2" w:rsidRPr="00C95F6D" w:rsidRDefault="005B23F2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13541BD6" w14:textId="0D440F4F" w:rsidR="003857E7" w:rsidRPr="00C95F6D" w:rsidRDefault="003857E7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  <w:lang w:val="en-PH"/>
        </w:rPr>
      </w:pPr>
      <w:r w:rsidRPr="00C95F6D">
        <w:rPr>
          <w:rFonts w:ascii="Arial" w:hAnsi="Arial" w:cs="Arial"/>
          <w:color w:val="000000"/>
          <w:sz w:val="20"/>
          <w:szCs w:val="20"/>
          <w:lang w:val="en-PH"/>
        </w:rPr>
        <w:t>We are looking forward for your most favorable response regarding this request.</w:t>
      </w:r>
    </w:p>
    <w:p w14:paraId="070BFC6E" w14:textId="55C3D74A" w:rsidR="000503EF" w:rsidRPr="00C95F6D" w:rsidRDefault="000503EF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  <w:lang w:val="en-PH"/>
        </w:rPr>
      </w:pPr>
    </w:p>
    <w:p w14:paraId="2EFB6B4D" w14:textId="75F0B25A" w:rsidR="000503EF" w:rsidRPr="00C95F6D" w:rsidRDefault="000503EF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1CBCAFA5" w14:textId="78DF761F" w:rsidR="003857E7" w:rsidRPr="00C95F6D" w:rsidRDefault="003857E7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  <w:lang w:val="en-PH"/>
        </w:rPr>
      </w:pPr>
      <w:r w:rsidRPr="00C95F6D">
        <w:rPr>
          <w:rFonts w:ascii="Arial" w:hAnsi="Arial" w:cs="Arial"/>
          <w:color w:val="000000"/>
          <w:sz w:val="20"/>
          <w:szCs w:val="20"/>
          <w:lang w:val="en-PH"/>
        </w:rPr>
        <w:t>Thank you and God bless!</w:t>
      </w:r>
    </w:p>
    <w:p w14:paraId="4F4B23B9" w14:textId="2DF70E06" w:rsidR="00E90AE2" w:rsidRPr="00C95F6D" w:rsidRDefault="00A70C29" w:rsidP="00A70C29">
      <w:pPr>
        <w:tabs>
          <w:tab w:val="left" w:pos="2610"/>
        </w:tabs>
        <w:spacing w:after="0" w:line="360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C95F6D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7215" behindDoc="1" locked="0" layoutInCell="1" allowOverlap="1" wp14:anchorId="55C84EE4" wp14:editId="117861A0">
            <wp:simplePos x="0" y="0"/>
            <wp:positionH relativeFrom="column">
              <wp:posOffset>2228106</wp:posOffset>
            </wp:positionH>
            <wp:positionV relativeFrom="paragraph">
              <wp:posOffset>137160</wp:posOffset>
            </wp:positionV>
            <wp:extent cx="238086" cy="1863090"/>
            <wp:effectExtent l="6350" t="0" r="0" b="0"/>
            <wp:wrapNone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05" t="9366" r="9858" b="9038"/>
                    <a:stretch/>
                  </pic:blipFill>
                  <pic:spPr bwMode="auto">
                    <a:xfrm rot="5400000">
                      <a:off x="0" y="0"/>
                      <a:ext cx="238086" cy="1863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682C0F" w14:textId="141F716B" w:rsidR="00E90AE2" w:rsidRDefault="00E90AE2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154EE466" w14:textId="77777777" w:rsidR="00A70C29" w:rsidRPr="00C95F6D" w:rsidRDefault="00A70C29" w:rsidP="00A70C29">
      <w:pPr>
        <w:tabs>
          <w:tab w:val="left" w:pos="2610"/>
        </w:tabs>
        <w:spacing w:after="0" w:line="360" w:lineRule="auto"/>
        <w:ind w:left="2610"/>
        <w:jc w:val="both"/>
        <w:rPr>
          <w:rFonts w:ascii="Arial" w:hAnsi="Arial" w:cs="Arial"/>
          <w:color w:val="000000"/>
          <w:sz w:val="20"/>
          <w:szCs w:val="20"/>
        </w:rPr>
      </w:pPr>
    </w:p>
    <w:p w14:paraId="24377B46" w14:textId="058A3622" w:rsidR="001435F3" w:rsidRPr="00C95F6D" w:rsidRDefault="001435F3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Respectfully yours,</w:t>
      </w:r>
    </w:p>
    <w:p w14:paraId="7D90C8E9" w14:textId="0FA51DF4" w:rsidR="00037D6E" w:rsidRDefault="00037D6E" w:rsidP="00A70C29">
      <w:pPr>
        <w:tabs>
          <w:tab w:val="left" w:pos="2610"/>
        </w:tabs>
        <w:spacing w:after="0"/>
        <w:jc w:val="both"/>
        <w:rPr>
          <w:rFonts w:ascii="Arial" w:hAnsi="Arial" w:cs="Arial"/>
          <w:sz w:val="20"/>
          <w:szCs w:val="20"/>
        </w:rPr>
      </w:pPr>
    </w:p>
    <w:p w14:paraId="4C7ADAD4" w14:textId="77777777" w:rsidR="005B23F2" w:rsidRPr="00C95F6D" w:rsidRDefault="005B23F2" w:rsidP="00A70C29">
      <w:pPr>
        <w:tabs>
          <w:tab w:val="left" w:pos="2610"/>
        </w:tabs>
        <w:spacing w:after="0"/>
        <w:jc w:val="both"/>
        <w:rPr>
          <w:rFonts w:ascii="Arial" w:hAnsi="Arial" w:cs="Arial"/>
          <w:sz w:val="20"/>
          <w:szCs w:val="20"/>
        </w:rPr>
      </w:pPr>
    </w:p>
    <w:p w14:paraId="0EF17384" w14:textId="55406CA2" w:rsidR="001435F3" w:rsidRPr="00C95F6D" w:rsidRDefault="0074629E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b/>
          <w:sz w:val="20"/>
          <w:szCs w:val="20"/>
        </w:rPr>
      </w:pPr>
      <w:r w:rsidRPr="00C95F6D">
        <w:rPr>
          <w:rFonts w:ascii="Arial" w:hAnsi="Arial" w:cs="Arial"/>
          <w:b/>
          <w:sz w:val="20"/>
          <w:szCs w:val="20"/>
        </w:rPr>
        <w:t>Kristine Joy Baldovizo</w:t>
      </w:r>
    </w:p>
    <w:p w14:paraId="5FE94041" w14:textId="77777777" w:rsidR="001435F3" w:rsidRPr="00C95F6D" w:rsidRDefault="001435F3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President, CHRS</w:t>
      </w:r>
    </w:p>
    <w:p w14:paraId="2B9B90F5" w14:textId="77777777" w:rsidR="00037D6E" w:rsidRPr="00C95F6D" w:rsidRDefault="00037D6E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</w:p>
    <w:p w14:paraId="7AA661DD" w14:textId="77777777" w:rsidR="001435F3" w:rsidRPr="00C95F6D" w:rsidRDefault="001435F3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</w:p>
    <w:p w14:paraId="5C0566CD" w14:textId="3B2770CB" w:rsidR="001435F3" w:rsidRPr="00C95F6D" w:rsidRDefault="001435F3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Noted by:</w:t>
      </w:r>
    </w:p>
    <w:p w14:paraId="5645A8B4" w14:textId="20C25F8C" w:rsidR="001435F3" w:rsidRPr="00C95F6D" w:rsidRDefault="001435F3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ab/>
      </w:r>
    </w:p>
    <w:p w14:paraId="4965E040" w14:textId="5BD84D6F" w:rsidR="001435F3" w:rsidRPr="00C95F6D" w:rsidRDefault="00A70C29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958A8FF" wp14:editId="3F25A6D3">
            <wp:simplePos x="0" y="0"/>
            <wp:positionH relativeFrom="column">
              <wp:posOffset>1943100</wp:posOffset>
            </wp:positionH>
            <wp:positionV relativeFrom="paragraph">
              <wp:posOffset>5080</wp:posOffset>
            </wp:positionV>
            <wp:extent cx="1492909" cy="237490"/>
            <wp:effectExtent l="0" t="0" r="0" b="0"/>
            <wp:wrapNone/>
            <wp:docPr id="7" name="Picture 7" descr="A picture containing shap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3077" cy="2375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58CF70" w14:textId="77777777" w:rsidR="001435F3" w:rsidRPr="00C95F6D" w:rsidRDefault="001435F3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b/>
          <w:sz w:val="20"/>
          <w:szCs w:val="20"/>
        </w:rPr>
      </w:pPr>
      <w:r w:rsidRPr="00C95F6D">
        <w:rPr>
          <w:rFonts w:ascii="Arial" w:hAnsi="Arial" w:cs="Arial"/>
          <w:b/>
          <w:sz w:val="20"/>
          <w:szCs w:val="20"/>
        </w:rPr>
        <w:t xml:space="preserve">Prof. Melanie F. </w:t>
      </w:r>
      <w:proofErr w:type="spellStart"/>
      <w:r w:rsidRPr="00C95F6D">
        <w:rPr>
          <w:rFonts w:ascii="Arial" w:hAnsi="Arial" w:cs="Arial"/>
          <w:b/>
          <w:sz w:val="20"/>
          <w:szCs w:val="20"/>
        </w:rPr>
        <w:t>Bactasa</w:t>
      </w:r>
      <w:proofErr w:type="spellEnd"/>
      <w:r w:rsidRPr="00C95F6D">
        <w:rPr>
          <w:rFonts w:ascii="Arial" w:hAnsi="Arial" w:cs="Arial"/>
          <w:b/>
          <w:sz w:val="20"/>
          <w:szCs w:val="20"/>
        </w:rPr>
        <w:t xml:space="preserve">, RGC, </w:t>
      </w:r>
      <w:proofErr w:type="spellStart"/>
      <w:r w:rsidRPr="00C95F6D">
        <w:rPr>
          <w:rFonts w:ascii="Arial" w:hAnsi="Arial" w:cs="Arial"/>
          <w:b/>
          <w:sz w:val="20"/>
          <w:szCs w:val="20"/>
        </w:rPr>
        <w:t>RPm</w:t>
      </w:r>
      <w:proofErr w:type="spellEnd"/>
    </w:p>
    <w:p w14:paraId="1B53670A" w14:textId="09C8363E" w:rsidR="00892C03" w:rsidRPr="00C95F6D" w:rsidRDefault="001435F3" w:rsidP="00A70C29">
      <w:pPr>
        <w:tabs>
          <w:tab w:val="left" w:pos="2610"/>
        </w:tabs>
        <w:spacing w:after="0"/>
        <w:ind w:left="2610"/>
        <w:jc w:val="both"/>
        <w:rPr>
          <w:rFonts w:ascii="Arial" w:hAnsi="Arial" w:cs="Arial"/>
          <w:sz w:val="20"/>
          <w:szCs w:val="20"/>
        </w:rPr>
      </w:pPr>
      <w:r w:rsidRPr="00C95F6D">
        <w:rPr>
          <w:rFonts w:ascii="Arial" w:hAnsi="Arial" w:cs="Arial"/>
          <w:sz w:val="20"/>
          <w:szCs w:val="20"/>
        </w:rPr>
        <w:t>Adviser, CHRS</w:t>
      </w:r>
    </w:p>
    <w:sectPr w:rsidR="00892C03" w:rsidRPr="00C95F6D" w:rsidSect="000433E1">
      <w:headerReference w:type="default" r:id="rId14"/>
      <w:footerReference w:type="default" r:id="rId15"/>
      <w:pgSz w:w="12240" w:h="20160" w:code="5"/>
      <w:pgMar w:top="1987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D5644" w14:textId="77777777" w:rsidR="00710934" w:rsidRDefault="00710934" w:rsidP="00C91FE8">
      <w:pPr>
        <w:spacing w:after="0" w:line="240" w:lineRule="auto"/>
      </w:pPr>
      <w:r>
        <w:separator/>
      </w:r>
    </w:p>
  </w:endnote>
  <w:endnote w:type="continuationSeparator" w:id="0">
    <w:p w14:paraId="6F214553" w14:textId="77777777" w:rsidR="00710934" w:rsidRDefault="00710934" w:rsidP="00C91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DBE9B" w14:textId="77777777" w:rsidR="00C91FE8" w:rsidRDefault="00C91FE8">
    <w:pPr>
      <w:pStyle w:val="Footer"/>
    </w:pPr>
  </w:p>
  <w:p w14:paraId="57160684" w14:textId="77777777" w:rsidR="00C91FE8" w:rsidRDefault="00FF6990">
    <w:pPr>
      <w:pStyle w:val="Foot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A6E3DB" wp14:editId="36802E63">
              <wp:simplePos x="0" y="0"/>
              <wp:positionH relativeFrom="column">
                <wp:posOffset>1304925</wp:posOffset>
              </wp:positionH>
              <wp:positionV relativeFrom="paragraph">
                <wp:posOffset>27940</wp:posOffset>
              </wp:positionV>
              <wp:extent cx="5038725" cy="37147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38725" cy="3714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81C3BD" w14:textId="77777777" w:rsidR="00C91FE8" w:rsidRPr="00C91FE8" w:rsidRDefault="00C91FE8" w:rsidP="00C91FE8">
                          <w:pPr>
                            <w:pStyle w:val="Footer"/>
                            <w:contextualSpacing/>
                            <w:jc w:val="center"/>
                            <w:rPr>
                              <w:sz w:val="16"/>
                              <w:szCs w:val="16"/>
                              <w:lang w:val="en-PH"/>
                            </w:rPr>
                          </w:pPr>
                          <w:proofErr w:type="spellStart"/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>Rothlehner</w:t>
                          </w:r>
                          <w:proofErr w:type="spellEnd"/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 xml:space="preserve"> Bldg., PUP Quezon City Branch, Don Fabian St., Commonwealth, Quezon </w:t>
                          </w:r>
                          <w:proofErr w:type="gramStart"/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>City;</w:t>
                          </w:r>
                          <w:proofErr w:type="gramEnd"/>
                        </w:p>
                        <w:p w14:paraId="363F0A52" w14:textId="77777777" w:rsidR="00C91FE8" w:rsidRPr="00C91FE8" w:rsidRDefault="00C91FE8" w:rsidP="00C91FE8">
                          <w:pPr>
                            <w:pStyle w:val="Footer"/>
                            <w:contextualSpacing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 xml:space="preserve">e-mail:  </w:t>
                          </w:r>
                          <w:hyperlink r:id="rId1" w:history="1">
                            <w:r w:rsidRPr="00C91FE8">
                              <w:rPr>
                                <w:rStyle w:val="Hyperlink"/>
                                <w:sz w:val="16"/>
                                <w:szCs w:val="16"/>
                                <w:lang w:val="en-PH"/>
                              </w:rPr>
                              <w:t>thechrspupqc@gmail.com</w:t>
                            </w:r>
                          </w:hyperlink>
                          <w:r w:rsidRPr="00C91FE8">
                            <w:rPr>
                              <w:sz w:val="16"/>
                              <w:szCs w:val="16"/>
                              <w:lang w:val="en-PH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A6E3D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102.75pt;margin-top:2.2pt;width:396.75pt;height:29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" fillcolor="white [3201]" stroked="f" strokeweight=".5pt">
              <v:textbox>
                <w:txbxContent>
                  <w:p w14:paraId="3D81C3BD" w14:textId="77777777" w:rsidR="00C91FE8" w:rsidRPr="00C91FE8" w:rsidRDefault="00C91FE8" w:rsidP="00C91FE8">
                    <w:pPr>
                      <w:pStyle w:val="Footer"/>
                      <w:contextualSpacing/>
                      <w:jc w:val="center"/>
                      <w:rPr>
                        <w:sz w:val="16"/>
                        <w:szCs w:val="16"/>
                        <w:lang w:val="en-PH"/>
                      </w:rPr>
                    </w:pPr>
                    <w:proofErr w:type="spellStart"/>
                    <w:r w:rsidRPr="00C91FE8">
                      <w:rPr>
                        <w:sz w:val="16"/>
                        <w:szCs w:val="16"/>
                        <w:lang w:val="en-PH"/>
                      </w:rPr>
                      <w:t>Rothlehner</w:t>
                    </w:r>
                    <w:proofErr w:type="spellEnd"/>
                    <w:r w:rsidRPr="00C91FE8">
                      <w:rPr>
                        <w:sz w:val="16"/>
                        <w:szCs w:val="16"/>
                        <w:lang w:val="en-PH"/>
                      </w:rPr>
                      <w:t xml:space="preserve"> Bldg., PUP Quezon City Branch, Don Fabian St., Commonwealth, Quezon City;</w:t>
                    </w:r>
                  </w:p>
                  <w:p w14:paraId="363F0A52" w14:textId="77777777" w:rsidR="00C91FE8" w:rsidRPr="00C91FE8" w:rsidRDefault="00C91FE8" w:rsidP="00C91FE8">
                    <w:pPr>
                      <w:pStyle w:val="Footer"/>
                      <w:contextualSpacing/>
                      <w:jc w:val="center"/>
                      <w:rPr>
                        <w:sz w:val="16"/>
                        <w:szCs w:val="16"/>
                      </w:rPr>
                    </w:pPr>
                    <w:r w:rsidRPr="00C91FE8">
                      <w:rPr>
                        <w:sz w:val="16"/>
                        <w:szCs w:val="16"/>
                        <w:lang w:val="en-PH"/>
                      </w:rPr>
                      <w:t xml:space="preserve">e-mail:  </w:t>
                    </w:r>
                    <w:hyperlink r:id="rId2" w:history="1">
                      <w:r w:rsidRPr="00C91FE8">
                        <w:rPr>
                          <w:rStyle w:val="Hyperlink"/>
                          <w:sz w:val="16"/>
                          <w:szCs w:val="16"/>
                          <w:lang w:val="en-PH"/>
                        </w:rPr>
                        <w:t>thechrspupqc@gmail.com</w:t>
                      </w:r>
                    </w:hyperlink>
                    <w:r w:rsidRPr="00C91FE8">
                      <w:rPr>
                        <w:sz w:val="16"/>
                        <w:szCs w:val="16"/>
                        <w:lang w:val="en-PH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7BC53" w14:textId="77777777" w:rsidR="00710934" w:rsidRDefault="00710934" w:rsidP="00C91FE8">
      <w:pPr>
        <w:spacing w:after="0" w:line="240" w:lineRule="auto"/>
      </w:pPr>
      <w:r>
        <w:separator/>
      </w:r>
    </w:p>
  </w:footnote>
  <w:footnote w:type="continuationSeparator" w:id="0">
    <w:p w14:paraId="562FC3AA" w14:textId="77777777" w:rsidR="00710934" w:rsidRDefault="00710934" w:rsidP="00C91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12A5A" w14:textId="77777777" w:rsidR="00C91FE8" w:rsidRDefault="00283186" w:rsidP="00C91FE8">
    <w:pPr>
      <w:pStyle w:val="Header"/>
      <w:ind w:left="2160"/>
    </w:pPr>
    <w:r>
      <w:rPr>
        <w:rFonts w:ascii="Times New Roman" w:hAnsi="Times New Roman" w:cs="Times New Roman"/>
        <w:noProof/>
        <w:lang w:val="en-PH" w:eastAsia="en-PH"/>
      </w:rPr>
      <w:drawing>
        <wp:anchor distT="0" distB="0" distL="114300" distR="114300" simplePos="0" relativeHeight="251659264" behindDoc="1" locked="0" layoutInCell="1" allowOverlap="1" wp14:anchorId="43415938" wp14:editId="3D089E1F">
          <wp:simplePos x="0" y="0"/>
          <wp:positionH relativeFrom="column">
            <wp:posOffset>1419225</wp:posOffset>
          </wp:positionH>
          <wp:positionV relativeFrom="paragraph">
            <wp:posOffset>-219075</wp:posOffset>
          </wp:positionV>
          <wp:extent cx="942975" cy="904875"/>
          <wp:effectExtent l="19050" t="0" r="9525" b="0"/>
          <wp:wrapNone/>
          <wp:docPr id="6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2975" cy="904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F6990">
      <w:rPr>
        <w:rFonts w:ascii="Times New Roman" w:hAnsi="Times New Roman" w:cs="Times New Roman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A6F0DE" wp14:editId="357333D0">
              <wp:simplePos x="0" y="0"/>
              <wp:positionH relativeFrom="column">
                <wp:posOffset>2362200</wp:posOffset>
              </wp:positionH>
              <wp:positionV relativeFrom="paragraph">
                <wp:posOffset>-66675</wp:posOffset>
              </wp:positionV>
              <wp:extent cx="4486275" cy="84772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86275" cy="8477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17DDA8" w14:textId="77777777" w:rsidR="00C91FE8" w:rsidRPr="00A8401E" w:rsidRDefault="00C91FE8" w:rsidP="00C91FE8">
                          <w:pPr>
                            <w:tabs>
                              <w:tab w:val="left" w:pos="1890"/>
                              <w:tab w:val="left" w:pos="2160"/>
                            </w:tabs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A8401E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Republic of the Philippines</w:t>
                          </w:r>
                        </w:p>
                        <w:p w14:paraId="0C9F6EAB" w14:textId="77777777" w:rsidR="00C91FE8" w:rsidRPr="00A8401E" w:rsidRDefault="00C91FE8" w:rsidP="00C91FE8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 xml:space="preserve">POLYTECHNIC </w:t>
                          </w:r>
                          <w:r w:rsidRPr="00A8401E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>UNIVERSITY OF THE PHILIPPINES</w:t>
                          </w:r>
                        </w:p>
                        <w:p w14:paraId="5B655AAE" w14:textId="77777777" w:rsidR="00C91FE8" w:rsidRDefault="00C91FE8" w:rsidP="00C91FE8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  <w:r w:rsidRPr="00A8401E"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  <w:t>Quezon City Branch</w:t>
                          </w:r>
                        </w:p>
                        <w:p w14:paraId="5A54A6C4" w14:textId="77777777" w:rsidR="00C91FE8" w:rsidRPr="00C91FE8" w:rsidRDefault="005324AB" w:rsidP="00C91FE8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</w:rPr>
                            <w:t>COMMUNITY OF HUMAN RESOURCE</w:t>
                          </w:r>
                          <w:r w:rsidR="00C91FE8" w:rsidRPr="000B0B37">
                            <w:rPr>
                              <w:rFonts w:ascii="Times New Roman" w:hAnsi="Times New Roman" w:cs="Times New Roman"/>
                              <w:b/>
                            </w:rPr>
                            <w:t xml:space="preserve"> STUDENTS</w:t>
                          </w:r>
                          <w:r w:rsidR="000B0B37">
                            <w:rPr>
                              <w:rFonts w:ascii="Times New Roman" w:hAnsi="Times New Roman" w:cs="Times New Roman"/>
                              <w:b/>
                              <w:sz w:val="24"/>
                              <w:szCs w:val="24"/>
                            </w:rPr>
                            <w:t xml:space="preserve"> </w:t>
                          </w:r>
                          <w:r w:rsidR="000B0B37" w:rsidRPr="000B0B37">
                            <w:rPr>
                              <w:rFonts w:ascii="Times New Roman" w:hAnsi="Times New Roman" w:cs="Times New Roman"/>
                              <w:b/>
                            </w:rPr>
                            <w:t>(CHRS)</w:t>
                          </w:r>
                        </w:p>
                        <w:p w14:paraId="7C8E9A12" w14:textId="77777777" w:rsidR="00C91FE8" w:rsidRDefault="00C91FE8" w:rsidP="00C91FE8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EA6F0D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186pt;margin-top:-5.25pt;width:353.25pt;height:6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" filled="f" stroked="f" strokeweight=".5pt">
              <v:textbox>
                <w:txbxContent>
                  <w:p w14:paraId="7617DDA8" w14:textId="77777777" w:rsidR="00C91FE8" w:rsidRPr="00A8401E" w:rsidRDefault="00C91FE8" w:rsidP="00C91FE8">
                    <w:pPr>
                      <w:tabs>
                        <w:tab w:val="left" w:pos="1890"/>
                        <w:tab w:val="left" w:pos="2160"/>
                      </w:tabs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A8401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Republic of the Philippines</w:t>
                    </w:r>
                  </w:p>
                  <w:p w14:paraId="0C9F6EAB" w14:textId="77777777" w:rsidR="00C91FE8" w:rsidRPr="00A8401E" w:rsidRDefault="00C91FE8" w:rsidP="00C91FE8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 xml:space="preserve">POLYTECHNIC </w:t>
                    </w:r>
                    <w:r w:rsidRPr="00A8401E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>UNIVERSITY OF THE PHILIPPINES</w:t>
                    </w:r>
                  </w:p>
                  <w:p w14:paraId="5B655AAE" w14:textId="77777777" w:rsidR="00C91FE8" w:rsidRDefault="00C91FE8" w:rsidP="00C91FE8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  <w:r w:rsidRPr="00A8401E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Quezon City Branch</w:t>
                    </w:r>
                  </w:p>
                  <w:p w14:paraId="5A54A6C4" w14:textId="77777777" w:rsidR="00C91FE8" w:rsidRPr="00C91FE8" w:rsidRDefault="005324AB" w:rsidP="00C91FE8">
                    <w:pPr>
                      <w:spacing w:after="0" w:line="240" w:lineRule="auto"/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</w:rPr>
                      <w:t>COMMUNITY OF HUMAN RESOURCE</w:t>
                    </w:r>
                    <w:r w:rsidR="00C91FE8" w:rsidRPr="000B0B37">
                      <w:rPr>
                        <w:rFonts w:ascii="Times New Roman" w:hAnsi="Times New Roman" w:cs="Times New Roman"/>
                        <w:b/>
                      </w:rPr>
                      <w:t xml:space="preserve"> STUDENTS</w:t>
                    </w:r>
                    <w:r w:rsidR="000B0B37">
                      <w:rPr>
                        <w:rFonts w:ascii="Times New Roman" w:hAnsi="Times New Roman" w:cs="Times New Roman"/>
                        <w:b/>
                        <w:sz w:val="24"/>
                        <w:szCs w:val="24"/>
                      </w:rPr>
                      <w:t xml:space="preserve"> </w:t>
                    </w:r>
                    <w:r w:rsidR="000B0B37" w:rsidRPr="000B0B37">
                      <w:rPr>
                        <w:rFonts w:ascii="Times New Roman" w:hAnsi="Times New Roman" w:cs="Times New Roman"/>
                        <w:b/>
                      </w:rPr>
                      <w:t>(CHRS)</w:t>
                    </w:r>
                  </w:p>
                  <w:p w14:paraId="7C8E9A12" w14:textId="77777777" w:rsidR="00C91FE8" w:rsidRDefault="00C91FE8" w:rsidP="00C91FE8"/>
                </w:txbxContent>
              </v:textbox>
            </v:shape>
          </w:pict>
        </mc:Fallback>
      </mc:AlternateContent>
    </w:r>
  </w:p>
  <w:p w14:paraId="3D02C4F8" w14:textId="77777777" w:rsidR="00C91FE8" w:rsidRDefault="00FF6990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979120" wp14:editId="14A734F2">
              <wp:simplePos x="0" y="0"/>
              <wp:positionH relativeFrom="column">
                <wp:posOffset>1409700</wp:posOffset>
              </wp:positionH>
              <wp:positionV relativeFrom="paragraph">
                <wp:posOffset>619760</wp:posOffset>
              </wp:positionV>
              <wp:extent cx="5038725" cy="0"/>
              <wp:effectExtent l="9525" t="9525" r="9525" b="9525"/>
              <wp:wrapNone/>
              <wp:docPr id="1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3872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2776CA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7" o:spid="_x0000_s1026" type="#_x0000_t32" style="position:absolute;margin-left:111pt;margin-top:48.8pt;width:396.7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" strokecolor="black [3213]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21FB1"/>
    <w:multiLevelType w:val="hybridMultilevel"/>
    <w:tmpl w:val="DEC6F08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221A7F90"/>
    <w:multiLevelType w:val="hybridMultilevel"/>
    <w:tmpl w:val="04F81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E67DE3"/>
    <w:multiLevelType w:val="hybridMultilevel"/>
    <w:tmpl w:val="8116BCD2"/>
    <w:lvl w:ilvl="0" w:tplc="3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cyMTc0sDA0MDdT0lEKTi0uzszPAykwrAUAfmp1JywAAAA="/>
  </w:docVars>
  <w:rsids>
    <w:rsidRoot w:val="00C91FE8"/>
    <w:rsid w:val="00037D6E"/>
    <w:rsid w:val="000433E1"/>
    <w:rsid w:val="000503EF"/>
    <w:rsid w:val="00072D45"/>
    <w:rsid w:val="00076724"/>
    <w:rsid w:val="000A7606"/>
    <w:rsid w:val="000B0B37"/>
    <w:rsid w:val="000B6841"/>
    <w:rsid w:val="000C36F1"/>
    <w:rsid w:val="000E54DB"/>
    <w:rsid w:val="00120D4F"/>
    <w:rsid w:val="00130D96"/>
    <w:rsid w:val="001435F3"/>
    <w:rsid w:val="001C2148"/>
    <w:rsid w:val="001C7DD9"/>
    <w:rsid w:val="00201BD4"/>
    <w:rsid w:val="00283186"/>
    <w:rsid w:val="00292842"/>
    <w:rsid w:val="00294C13"/>
    <w:rsid w:val="00313189"/>
    <w:rsid w:val="00314398"/>
    <w:rsid w:val="00323014"/>
    <w:rsid w:val="003345A0"/>
    <w:rsid w:val="00347B09"/>
    <w:rsid w:val="003857E7"/>
    <w:rsid w:val="0039046E"/>
    <w:rsid w:val="0039167B"/>
    <w:rsid w:val="003C68D8"/>
    <w:rsid w:val="003F20D8"/>
    <w:rsid w:val="004C1E42"/>
    <w:rsid w:val="004C77EF"/>
    <w:rsid w:val="005324AB"/>
    <w:rsid w:val="005329D3"/>
    <w:rsid w:val="005376E7"/>
    <w:rsid w:val="00546ED3"/>
    <w:rsid w:val="005829D8"/>
    <w:rsid w:val="00591D8B"/>
    <w:rsid w:val="005B23F2"/>
    <w:rsid w:val="005D10F1"/>
    <w:rsid w:val="006830AE"/>
    <w:rsid w:val="00692EEC"/>
    <w:rsid w:val="006B7605"/>
    <w:rsid w:val="006E3941"/>
    <w:rsid w:val="006E427E"/>
    <w:rsid w:val="00710934"/>
    <w:rsid w:val="007249A5"/>
    <w:rsid w:val="007312A7"/>
    <w:rsid w:val="007361E9"/>
    <w:rsid w:val="00740A04"/>
    <w:rsid w:val="0074629E"/>
    <w:rsid w:val="00766346"/>
    <w:rsid w:val="007D45D5"/>
    <w:rsid w:val="008031C0"/>
    <w:rsid w:val="00811A33"/>
    <w:rsid w:val="008422AD"/>
    <w:rsid w:val="00892C03"/>
    <w:rsid w:val="008A28C6"/>
    <w:rsid w:val="008B47B6"/>
    <w:rsid w:val="00923C49"/>
    <w:rsid w:val="00945531"/>
    <w:rsid w:val="009830E6"/>
    <w:rsid w:val="00987128"/>
    <w:rsid w:val="009972A0"/>
    <w:rsid w:val="009D59E4"/>
    <w:rsid w:val="00A01D88"/>
    <w:rsid w:val="00A70C29"/>
    <w:rsid w:val="00A71A8C"/>
    <w:rsid w:val="00AC7D48"/>
    <w:rsid w:val="00B56820"/>
    <w:rsid w:val="00B7007B"/>
    <w:rsid w:val="00B77634"/>
    <w:rsid w:val="00BD6E9E"/>
    <w:rsid w:val="00C06238"/>
    <w:rsid w:val="00C361D1"/>
    <w:rsid w:val="00C91E0C"/>
    <w:rsid w:val="00C91FE8"/>
    <w:rsid w:val="00C95F6D"/>
    <w:rsid w:val="00CA620C"/>
    <w:rsid w:val="00D31D6A"/>
    <w:rsid w:val="00D4209A"/>
    <w:rsid w:val="00D71B29"/>
    <w:rsid w:val="00D80490"/>
    <w:rsid w:val="00D834F1"/>
    <w:rsid w:val="00DF5C95"/>
    <w:rsid w:val="00E11757"/>
    <w:rsid w:val="00E341FF"/>
    <w:rsid w:val="00E90AE2"/>
    <w:rsid w:val="00F43B59"/>
    <w:rsid w:val="00F64502"/>
    <w:rsid w:val="00FC47D0"/>
    <w:rsid w:val="00FF0A5F"/>
    <w:rsid w:val="00FF1683"/>
    <w:rsid w:val="00FF6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B38C7"/>
  <w15:docId w15:val="{7389DB93-D917-4B4A-A3FE-B44ACFC29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F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91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FE8"/>
  </w:style>
  <w:style w:type="paragraph" w:styleId="Footer">
    <w:name w:val="footer"/>
    <w:basedOn w:val="Normal"/>
    <w:link w:val="FooterChar"/>
    <w:uiPriority w:val="99"/>
    <w:unhideWhenUsed/>
    <w:rsid w:val="00C91F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FE8"/>
  </w:style>
  <w:style w:type="paragraph" w:styleId="BalloonText">
    <w:name w:val="Balloon Text"/>
    <w:basedOn w:val="Normal"/>
    <w:link w:val="BalloonTextChar"/>
    <w:uiPriority w:val="99"/>
    <w:semiHidden/>
    <w:unhideWhenUsed/>
    <w:rsid w:val="00C91F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FE8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91FE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5C9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B6841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thechrspupqc@gmail.com" TargetMode="External"/><Relationship Id="rId1" Type="http://schemas.openxmlformats.org/officeDocument/2006/relationships/hyperlink" Target="mailto:thechrspupqc@gmai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RMPC36</dc:creator>
  <cp:lastModifiedBy>Kristine Joy N. Baldovizo</cp:lastModifiedBy>
  <cp:revision>2</cp:revision>
  <dcterms:created xsi:type="dcterms:W3CDTF">2021-07-29T06:00:00Z</dcterms:created>
  <dcterms:modified xsi:type="dcterms:W3CDTF">2021-07-29T06:00:00Z</dcterms:modified>
</cp:coreProperties>
</file>